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0BB17" w14:textId="11B6F911" w:rsidR="00190F45" w:rsidRPr="003C5DAA" w:rsidRDefault="00192A25" w:rsidP="00E31518">
      <w:pPr>
        <w:jc w:val="center"/>
        <w:rPr>
          <w:rFonts w:ascii="Arial" w:hAnsi="Arial" w:cs="Arial"/>
          <w:b/>
          <w:u w:val="single"/>
        </w:rPr>
      </w:pPr>
      <w:r w:rsidRPr="003C5DAA">
        <w:rPr>
          <w:noProof/>
        </w:rPr>
        <w:drawing>
          <wp:inline distT="0" distB="0" distL="0" distR="0" wp14:anchorId="47FD2B79" wp14:editId="7B4BEC41">
            <wp:extent cx="3034030" cy="314314"/>
            <wp:effectExtent l="0" t="0" r="0" b="0"/>
            <wp:docPr id="1" name="Picture 1" descr="eyeclinicofedmond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yeclinicofedmonds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668" cy="3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A6472" w14:textId="046D845A" w:rsidR="002057E4" w:rsidRPr="003C5DAA" w:rsidRDefault="002057E4" w:rsidP="002057E4">
      <w:pPr>
        <w:jc w:val="center"/>
        <w:rPr>
          <w:rFonts w:ascii="Arial" w:hAnsi="Arial" w:cs="Arial"/>
          <w:b/>
          <w:u w:val="single"/>
        </w:rPr>
      </w:pPr>
      <w:r w:rsidRPr="003C5DAA">
        <w:rPr>
          <w:rFonts w:ascii="Arial" w:hAnsi="Arial" w:cs="Arial"/>
          <w:b/>
          <w:u w:val="single"/>
        </w:rPr>
        <w:t>Patient Screening Form</w:t>
      </w:r>
    </w:p>
    <w:p w14:paraId="787B1615" w14:textId="77777777" w:rsidR="003C5DAA" w:rsidRPr="003C5DAA" w:rsidRDefault="003C5DAA" w:rsidP="002057E4">
      <w:pPr>
        <w:jc w:val="center"/>
        <w:rPr>
          <w:rFonts w:ascii="Arial" w:hAnsi="Arial" w:cs="Arial"/>
          <w:b/>
          <w:u w:val="single"/>
        </w:rPr>
      </w:pPr>
    </w:p>
    <w:p w14:paraId="5F84647A" w14:textId="250B15F9" w:rsidR="00BA7ABB" w:rsidRPr="003C5DAA" w:rsidRDefault="00BA7ABB" w:rsidP="00BA7ABB">
      <w:pPr>
        <w:jc w:val="both"/>
        <w:rPr>
          <w:rFonts w:ascii="Arial" w:hAnsi="Arial" w:cs="Arial"/>
          <w:b/>
          <w:u w:val="single"/>
        </w:rPr>
      </w:pPr>
      <w:r w:rsidRPr="003C5DAA">
        <w:rPr>
          <w:rFonts w:ascii="Arial" w:hAnsi="Arial" w:cs="Arial"/>
          <w:b/>
          <w:u w:val="single"/>
        </w:rPr>
        <w:t>Name:</w:t>
      </w:r>
    </w:p>
    <w:p w14:paraId="3556AC20" w14:textId="4F7D415C" w:rsidR="003C5DAA" w:rsidRPr="003C5DAA" w:rsidRDefault="003C5DAA" w:rsidP="00BA7ABB">
      <w:pPr>
        <w:jc w:val="both"/>
        <w:rPr>
          <w:rFonts w:ascii="Arial" w:hAnsi="Arial" w:cs="Arial"/>
          <w:b/>
          <w:u w:val="single"/>
        </w:rPr>
      </w:pPr>
      <w:r w:rsidRPr="003C5DAA">
        <w:rPr>
          <w:rFonts w:ascii="Arial" w:hAnsi="Arial" w:cs="Arial"/>
          <w:b/>
          <w:u w:val="single"/>
        </w:rPr>
        <w:t>Date:</w:t>
      </w:r>
    </w:p>
    <w:tbl>
      <w:tblPr>
        <w:tblStyle w:val="TableGrid"/>
        <w:tblW w:w="9454" w:type="dxa"/>
        <w:tblLook w:val="04A0" w:firstRow="1" w:lastRow="0" w:firstColumn="1" w:lastColumn="0" w:noHBand="0" w:noVBand="1"/>
      </w:tblPr>
      <w:tblGrid>
        <w:gridCol w:w="5273"/>
        <w:gridCol w:w="2184"/>
        <w:gridCol w:w="1997"/>
      </w:tblGrid>
      <w:tr w:rsidR="00E31518" w:rsidRPr="003C5DAA" w14:paraId="5A92F5FE" w14:textId="77777777" w:rsidTr="00C82135">
        <w:trPr>
          <w:trHeight w:val="360"/>
        </w:trPr>
        <w:tc>
          <w:tcPr>
            <w:tcW w:w="5273" w:type="dxa"/>
            <w:shd w:val="clear" w:color="auto" w:fill="000000" w:themeFill="text1"/>
          </w:tcPr>
          <w:p w14:paraId="4E1690B4" w14:textId="02C88C8D" w:rsidR="00E31518" w:rsidRPr="003C5DAA" w:rsidRDefault="00E31518" w:rsidP="00E31518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2184" w:type="dxa"/>
            <w:shd w:val="clear" w:color="auto" w:fill="000000" w:themeFill="text1"/>
          </w:tcPr>
          <w:p w14:paraId="52BA3B5B" w14:textId="15BB8302" w:rsidR="00E31518" w:rsidRPr="003C5DAA" w:rsidRDefault="00E31518" w:rsidP="00E31518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3C5DAA">
              <w:rPr>
                <w:rFonts w:ascii="Arial" w:hAnsi="Arial" w:cs="Arial"/>
                <w:b/>
                <w:color w:val="FFFFFF" w:themeColor="background1"/>
              </w:rPr>
              <w:t>Pre-Appointment</w:t>
            </w:r>
          </w:p>
        </w:tc>
        <w:tc>
          <w:tcPr>
            <w:tcW w:w="1997" w:type="dxa"/>
            <w:shd w:val="clear" w:color="auto" w:fill="000000" w:themeFill="text1"/>
          </w:tcPr>
          <w:p w14:paraId="4D83F676" w14:textId="12BC59D6" w:rsidR="00E31518" w:rsidRPr="003C5DAA" w:rsidRDefault="00E31518" w:rsidP="00E31518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3C5DAA">
              <w:rPr>
                <w:rFonts w:ascii="Arial" w:hAnsi="Arial" w:cs="Arial"/>
                <w:b/>
                <w:color w:val="FFFFFF" w:themeColor="background1"/>
              </w:rPr>
              <w:t>In Office</w:t>
            </w:r>
          </w:p>
        </w:tc>
      </w:tr>
      <w:tr w:rsidR="00E31518" w:rsidRPr="003C5DAA" w14:paraId="1E611ABF" w14:textId="77777777" w:rsidTr="00C82135">
        <w:trPr>
          <w:trHeight w:val="339"/>
        </w:trPr>
        <w:tc>
          <w:tcPr>
            <w:tcW w:w="5273" w:type="dxa"/>
          </w:tcPr>
          <w:p w14:paraId="52F3E50B" w14:textId="61D89182" w:rsidR="00E31518" w:rsidRPr="003C5DAA" w:rsidRDefault="00BA7ABB" w:rsidP="00E31518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fever recently (last 14-21 days)?</w:t>
            </w:r>
          </w:p>
        </w:tc>
        <w:tc>
          <w:tcPr>
            <w:tcW w:w="2184" w:type="dxa"/>
          </w:tcPr>
          <w:p w14:paraId="71A6B3AE" w14:textId="24082565" w:rsidR="00E31518" w:rsidRPr="003C5DAA" w:rsidRDefault="00BA7ABB" w:rsidP="00BA7ABB">
            <w:pPr>
              <w:jc w:val="center"/>
              <w:rPr>
                <w:rFonts w:ascii="Arial" w:hAnsi="Arial" w:cs="Arial"/>
                <w:b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23480E80" w14:textId="21B177D3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E31518" w:rsidRPr="003C5DAA" w14:paraId="610AB303" w14:textId="77777777" w:rsidTr="00C82135">
        <w:trPr>
          <w:trHeight w:val="360"/>
        </w:trPr>
        <w:tc>
          <w:tcPr>
            <w:tcW w:w="5273" w:type="dxa"/>
          </w:tcPr>
          <w:p w14:paraId="0E4BC77D" w14:textId="79567B83" w:rsidR="00E31518" w:rsidRPr="003C5DAA" w:rsidRDefault="00BA7ABB" w:rsidP="00E31518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SOB (shortness of breath)?</w:t>
            </w:r>
          </w:p>
        </w:tc>
        <w:tc>
          <w:tcPr>
            <w:tcW w:w="2184" w:type="dxa"/>
          </w:tcPr>
          <w:p w14:paraId="0C30BF6F" w14:textId="58E9F32F" w:rsidR="00E31518" w:rsidRPr="003C5DAA" w:rsidRDefault="00BA7ABB" w:rsidP="00BA7ABB">
            <w:pPr>
              <w:jc w:val="center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452CC191" w14:textId="65F572C5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E31518" w:rsidRPr="003C5DAA" w14:paraId="7E8F0AB6" w14:textId="77777777" w:rsidTr="00C82135">
        <w:trPr>
          <w:trHeight w:val="339"/>
        </w:trPr>
        <w:tc>
          <w:tcPr>
            <w:tcW w:w="5273" w:type="dxa"/>
          </w:tcPr>
          <w:p w14:paraId="72826409" w14:textId="4CA74800" w:rsidR="00E31518" w:rsidRPr="003C5DAA" w:rsidRDefault="00BA7ABB" w:rsidP="00E31518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cough?</w:t>
            </w:r>
          </w:p>
        </w:tc>
        <w:tc>
          <w:tcPr>
            <w:tcW w:w="2184" w:type="dxa"/>
          </w:tcPr>
          <w:p w14:paraId="0F44A755" w14:textId="22234145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57D4174F" w14:textId="1440DE77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E31518" w:rsidRPr="003C5DAA" w14:paraId="4C5E6931" w14:textId="77777777" w:rsidTr="00C82135">
        <w:trPr>
          <w:trHeight w:val="360"/>
        </w:trPr>
        <w:tc>
          <w:tcPr>
            <w:tcW w:w="5273" w:type="dxa"/>
          </w:tcPr>
          <w:p w14:paraId="509AE03A" w14:textId="08AB162C" w:rsidR="00E31518" w:rsidRPr="003C5DAA" w:rsidRDefault="00BA7ABB" w:rsidP="00E31518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flu-like symptoms, GI upset, HA, fatigue?</w:t>
            </w:r>
          </w:p>
        </w:tc>
        <w:tc>
          <w:tcPr>
            <w:tcW w:w="2184" w:type="dxa"/>
          </w:tcPr>
          <w:p w14:paraId="6098F180" w14:textId="3D8BCB35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6675B2EF" w14:textId="17A3281E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E31518" w:rsidRPr="003C5DAA" w14:paraId="5FCE56BD" w14:textId="77777777" w:rsidTr="00C82135">
        <w:trPr>
          <w:trHeight w:val="339"/>
        </w:trPr>
        <w:tc>
          <w:tcPr>
            <w:tcW w:w="5273" w:type="dxa"/>
          </w:tcPr>
          <w:p w14:paraId="5CF66BFE" w14:textId="2697C0E1" w:rsidR="00E31518" w:rsidRPr="003C5DAA" w:rsidRDefault="00BA7ABB" w:rsidP="00E31518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loss of taste or smell?</w:t>
            </w:r>
          </w:p>
        </w:tc>
        <w:tc>
          <w:tcPr>
            <w:tcW w:w="2184" w:type="dxa"/>
          </w:tcPr>
          <w:p w14:paraId="7499DE64" w14:textId="36FF939C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4DF58A7A" w14:textId="6946B2CE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E31518" w:rsidRPr="003C5DAA" w14:paraId="329716AF" w14:textId="77777777" w:rsidTr="00C82135">
        <w:trPr>
          <w:trHeight w:val="360"/>
        </w:trPr>
        <w:tc>
          <w:tcPr>
            <w:tcW w:w="5273" w:type="dxa"/>
          </w:tcPr>
          <w:p w14:paraId="09E28A7F" w14:textId="2546984C" w:rsidR="00E31518" w:rsidRPr="003C5DAA" w:rsidRDefault="00BA7ABB" w:rsidP="00E31518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contact with known COVID + patients?</w:t>
            </w:r>
          </w:p>
        </w:tc>
        <w:tc>
          <w:tcPr>
            <w:tcW w:w="2184" w:type="dxa"/>
          </w:tcPr>
          <w:p w14:paraId="52E7EAF3" w14:textId="05CE9BF8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262D4AB0" w14:textId="5846739C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E31518" w:rsidRPr="003C5DAA" w14:paraId="7B85D811" w14:textId="77777777" w:rsidTr="00C82135">
        <w:trPr>
          <w:trHeight w:val="339"/>
        </w:trPr>
        <w:tc>
          <w:tcPr>
            <w:tcW w:w="5273" w:type="dxa"/>
          </w:tcPr>
          <w:p w14:paraId="694DFBC2" w14:textId="5D80BEDD" w:rsidR="00E31518" w:rsidRPr="003C5DAA" w:rsidRDefault="00BA7ABB" w:rsidP="00E31518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Over 60 years old?</w:t>
            </w:r>
          </w:p>
        </w:tc>
        <w:tc>
          <w:tcPr>
            <w:tcW w:w="2184" w:type="dxa"/>
          </w:tcPr>
          <w:p w14:paraId="6FC0268D" w14:textId="624239D4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3993F0B3" w14:textId="2FDF2BC3" w:rsidR="00E31518" w:rsidRPr="003C5DAA" w:rsidRDefault="00BA7ABB" w:rsidP="00BA7ABB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BA7ABB" w:rsidRPr="003C5DAA" w14:paraId="2BDCF443" w14:textId="77777777" w:rsidTr="00C82135">
        <w:trPr>
          <w:trHeight w:val="360"/>
        </w:trPr>
        <w:tc>
          <w:tcPr>
            <w:tcW w:w="5273" w:type="dxa"/>
          </w:tcPr>
          <w:p w14:paraId="11465DF0" w14:textId="51B08B10" w:rsidR="00BA7ABB" w:rsidRPr="003C5DAA" w:rsidRDefault="00BA7ABB" w:rsidP="00BA7ABB">
            <w:pPr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known DM/heart/lung/kidney disease?</w:t>
            </w:r>
          </w:p>
        </w:tc>
        <w:tc>
          <w:tcPr>
            <w:tcW w:w="2184" w:type="dxa"/>
          </w:tcPr>
          <w:p w14:paraId="538E7E01" w14:textId="6A1F5C1B" w:rsidR="00BA7ABB" w:rsidRPr="003C5DAA" w:rsidRDefault="00BA7ABB" w:rsidP="00BA7ABB">
            <w:pPr>
              <w:jc w:val="center"/>
              <w:rPr>
                <w:rFonts w:ascii="Arial" w:hAnsi="Arial" w:cs="Arial"/>
                <w:b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1C84C096" w14:textId="501D650E" w:rsidR="00BA7ABB" w:rsidRPr="003C5DAA" w:rsidRDefault="00BA7ABB" w:rsidP="00BA7ABB">
            <w:pPr>
              <w:jc w:val="center"/>
              <w:rPr>
                <w:rFonts w:ascii="Arial" w:hAnsi="Arial" w:cs="Arial"/>
                <w:b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BA7ABB" w:rsidRPr="003C5DAA" w14:paraId="7B380929" w14:textId="77777777" w:rsidTr="00C82135">
        <w:trPr>
          <w:trHeight w:val="339"/>
        </w:trPr>
        <w:tc>
          <w:tcPr>
            <w:tcW w:w="5273" w:type="dxa"/>
          </w:tcPr>
          <w:p w14:paraId="569389E7" w14:textId="32D737AF" w:rsidR="00BA7ABB" w:rsidRPr="003C5DAA" w:rsidRDefault="00BA7ABB" w:rsidP="00BA7ABB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auto-immune disorders?</w:t>
            </w:r>
          </w:p>
        </w:tc>
        <w:tc>
          <w:tcPr>
            <w:tcW w:w="2184" w:type="dxa"/>
          </w:tcPr>
          <w:p w14:paraId="751E3B68" w14:textId="12BA9D7C" w:rsidR="00BA7ABB" w:rsidRPr="003C5DAA" w:rsidRDefault="00BA7ABB" w:rsidP="00BA7ABB">
            <w:pPr>
              <w:jc w:val="center"/>
              <w:rPr>
                <w:rFonts w:ascii="Arial" w:hAnsi="Arial" w:cs="Arial"/>
                <w:b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23D9F27A" w14:textId="1C3857E5" w:rsidR="00BA7ABB" w:rsidRPr="003C5DAA" w:rsidRDefault="00BA7ABB" w:rsidP="00BA7ABB">
            <w:pPr>
              <w:jc w:val="center"/>
              <w:rPr>
                <w:rFonts w:ascii="Arial" w:hAnsi="Arial" w:cs="Arial"/>
                <w:b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  <w:tr w:rsidR="00BA7ABB" w:rsidRPr="003C5DAA" w14:paraId="0B05E832" w14:textId="77777777" w:rsidTr="00C82135">
        <w:trPr>
          <w:trHeight w:val="360"/>
        </w:trPr>
        <w:tc>
          <w:tcPr>
            <w:tcW w:w="5273" w:type="dxa"/>
          </w:tcPr>
          <w:p w14:paraId="2FC457BE" w14:textId="1F6AC55F" w:rsidR="00BA7ABB" w:rsidRPr="003C5DAA" w:rsidRDefault="00BA7ABB" w:rsidP="00BA7ABB">
            <w:pPr>
              <w:jc w:val="both"/>
              <w:rPr>
                <w:rFonts w:ascii="Arial" w:hAnsi="Arial" w:cs="Arial"/>
                <w:bCs/>
              </w:rPr>
            </w:pPr>
            <w:r w:rsidRPr="003C5DAA">
              <w:rPr>
                <w:rFonts w:ascii="Arial" w:hAnsi="Arial" w:cs="Arial"/>
                <w:bCs/>
              </w:rPr>
              <w:t>Any foreign travel in past 14 days?</w:t>
            </w:r>
          </w:p>
        </w:tc>
        <w:tc>
          <w:tcPr>
            <w:tcW w:w="2184" w:type="dxa"/>
          </w:tcPr>
          <w:p w14:paraId="1A66D297" w14:textId="3890A85C" w:rsidR="00BA7ABB" w:rsidRPr="003C5DAA" w:rsidRDefault="00BA7ABB" w:rsidP="00BA7ABB">
            <w:pPr>
              <w:jc w:val="center"/>
              <w:rPr>
                <w:rFonts w:ascii="Arial" w:hAnsi="Arial" w:cs="Arial"/>
                <w:b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  <w:tc>
          <w:tcPr>
            <w:tcW w:w="1997" w:type="dxa"/>
          </w:tcPr>
          <w:p w14:paraId="75A9B807" w14:textId="2097A5CB" w:rsidR="00BA7ABB" w:rsidRPr="003C5DAA" w:rsidRDefault="00BA7ABB" w:rsidP="00BA7ABB">
            <w:pPr>
              <w:jc w:val="center"/>
              <w:rPr>
                <w:rFonts w:ascii="Arial" w:hAnsi="Arial" w:cs="Arial"/>
                <w:b/>
              </w:rPr>
            </w:pPr>
            <w:r w:rsidRPr="003C5DAA">
              <w:rPr>
                <w:rFonts w:ascii="Arial" w:hAnsi="Arial" w:cs="Arial"/>
                <w:b/>
              </w:rPr>
              <w:t xml:space="preserve">□ </w:t>
            </w:r>
            <w:r w:rsidRPr="003C5DAA">
              <w:rPr>
                <w:rFonts w:ascii="Arial" w:hAnsi="Arial" w:cs="Arial"/>
                <w:bCs/>
              </w:rPr>
              <w:t>Yes</w:t>
            </w:r>
            <w:r w:rsidRPr="003C5DAA">
              <w:rPr>
                <w:rFonts w:ascii="Arial" w:hAnsi="Arial" w:cs="Arial"/>
                <w:b/>
              </w:rPr>
              <w:t xml:space="preserve">      □ </w:t>
            </w:r>
            <w:r w:rsidRPr="003C5DAA">
              <w:rPr>
                <w:rFonts w:ascii="Arial" w:hAnsi="Arial" w:cs="Arial"/>
                <w:bCs/>
              </w:rPr>
              <w:t>No</w:t>
            </w:r>
          </w:p>
        </w:tc>
      </w:tr>
    </w:tbl>
    <w:p w14:paraId="5D7836ED" w14:textId="555C98EC" w:rsidR="00BA7ABB" w:rsidRPr="003C5DAA" w:rsidRDefault="000F709C" w:rsidP="000F709C">
      <w:pPr>
        <w:rPr>
          <w:rFonts w:ascii="Arial" w:hAnsi="Arial" w:cs="Arial"/>
          <w:bCs/>
          <w:sz w:val="16"/>
          <w:szCs w:val="16"/>
        </w:rPr>
      </w:pPr>
      <w:r w:rsidRPr="003C5DAA">
        <w:rPr>
          <w:rFonts w:ascii="Arial" w:hAnsi="Arial" w:cs="Arial"/>
          <w:bCs/>
          <w:sz w:val="16"/>
          <w:szCs w:val="16"/>
        </w:rPr>
        <w:t>Any positive responses require physician discussion prior to elective treatments.</w:t>
      </w:r>
    </w:p>
    <w:sectPr w:rsidR="00BA7ABB" w:rsidRPr="003C5D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F1509F"/>
    <w:multiLevelType w:val="hybridMultilevel"/>
    <w:tmpl w:val="8488B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sDQztjSzsLQ0NTdR0lEKTi0uzszPAykwrAUAjmgk/ywAAAA="/>
  </w:docVars>
  <w:rsids>
    <w:rsidRoot w:val="0031051B"/>
    <w:rsid w:val="0003679B"/>
    <w:rsid w:val="000557AE"/>
    <w:rsid w:val="000D3AD4"/>
    <w:rsid w:val="000F709C"/>
    <w:rsid w:val="00116751"/>
    <w:rsid w:val="00125BDB"/>
    <w:rsid w:val="00190F45"/>
    <w:rsid w:val="001912BA"/>
    <w:rsid w:val="00192A25"/>
    <w:rsid w:val="00202472"/>
    <w:rsid w:val="002057E4"/>
    <w:rsid w:val="0031051B"/>
    <w:rsid w:val="00347091"/>
    <w:rsid w:val="003C5DAA"/>
    <w:rsid w:val="00462080"/>
    <w:rsid w:val="004F1EDD"/>
    <w:rsid w:val="005657C0"/>
    <w:rsid w:val="00594A13"/>
    <w:rsid w:val="00755ED7"/>
    <w:rsid w:val="00965FA9"/>
    <w:rsid w:val="00A47CBA"/>
    <w:rsid w:val="00A943AC"/>
    <w:rsid w:val="00BA7ABB"/>
    <w:rsid w:val="00C669A1"/>
    <w:rsid w:val="00C82135"/>
    <w:rsid w:val="00D31265"/>
    <w:rsid w:val="00E31518"/>
    <w:rsid w:val="00E50466"/>
    <w:rsid w:val="00E7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BEC6A"/>
  <w15:chartTrackingRefBased/>
  <w15:docId w15:val="{CEDCF382-9817-49D9-8930-E4FD2B521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A13"/>
    <w:pPr>
      <w:ind w:left="720"/>
      <w:contextualSpacing/>
    </w:pPr>
  </w:style>
  <w:style w:type="table" w:styleId="TableGrid">
    <w:name w:val="Table Grid"/>
    <w:basedOn w:val="TableNormal"/>
    <w:uiPriority w:val="59"/>
    <w:rsid w:val="00E31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Gunnar Gorder</cp:lastModifiedBy>
  <cp:revision>4</cp:revision>
  <cp:lastPrinted>2020-05-18T16:35:00Z</cp:lastPrinted>
  <dcterms:created xsi:type="dcterms:W3CDTF">2020-05-18T16:36:00Z</dcterms:created>
  <dcterms:modified xsi:type="dcterms:W3CDTF">2020-05-30T10:54:00Z</dcterms:modified>
</cp:coreProperties>
</file>